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4CDC" w:rsidRPr="00DF4F3F" w:rsidRDefault="003443D4" w:rsidP="002E45C9">
      <w:pPr>
        <w:pStyle w:val="Header1"/>
      </w:pPr>
      <w:r>
        <w:t>Basics</w:t>
      </w:r>
      <w:r w:rsidR="00DC6FAB">
        <w:t xml:space="preserve"> </w:t>
      </w:r>
    </w:p>
    <w:p w:rsidR="005061D9" w:rsidRPr="004C1483" w:rsidRDefault="005061D9" w:rsidP="004418F1">
      <w:pPr>
        <w:pBdr>
          <w:top w:val="single" w:sz="4" w:space="1" w:color="auto"/>
          <w:left w:val="single" w:sz="4" w:space="4" w:color="auto"/>
          <w:bottom w:val="single" w:sz="4" w:space="1" w:color="auto"/>
          <w:right w:val="single" w:sz="4" w:space="4" w:color="auto"/>
        </w:pBdr>
        <w:spacing w:after="120"/>
        <w:rPr>
          <w:b/>
          <w:bCs/>
          <w:lang w:eastAsia="en-US"/>
        </w:rPr>
      </w:pPr>
      <w:r w:rsidRPr="004C1483">
        <w:rPr>
          <w:b/>
          <w:bCs/>
          <w:lang w:eastAsia="en-US"/>
        </w:rPr>
        <w:t>References:</w:t>
      </w:r>
    </w:p>
    <w:p w:rsidR="00580B2D" w:rsidRPr="00B055AC" w:rsidRDefault="00A26EC3"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 xml:space="preserve">Speech and Language Processing, by </w:t>
      </w:r>
      <w:r w:rsidR="00580B2D" w:rsidRPr="00580B2D">
        <w:rPr>
          <w:noProof/>
          <w:lang w:eastAsia="en-US"/>
        </w:rPr>
        <w:t>Dan Jurafsky and James H. Martin.</w:t>
      </w:r>
      <w:r w:rsidR="00580B2D">
        <w:rPr>
          <w:noProof/>
          <w:lang w:eastAsia="en-US"/>
        </w:rPr>
        <w:t xml:space="preserve"> Prentice Hall Series in Artificial Intelligence, 200</w:t>
      </w:r>
      <w:r>
        <w:rPr>
          <w:noProof/>
          <w:lang w:eastAsia="en-US"/>
        </w:rPr>
        <w:t>8</w:t>
      </w:r>
      <w:r w:rsidR="00580B2D">
        <w:rPr>
          <w:noProof/>
          <w:lang w:eastAsia="en-US"/>
        </w:rPr>
        <w:t>.</w:t>
      </w:r>
    </w:p>
    <w:p w:rsidR="005061D9" w:rsidRPr="00B055AC" w:rsidRDefault="005061D9"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Natural Language Processing with Python, by Steven Bird, Ewan Klein and Edward Loper, 2014.</w:t>
      </w:r>
    </w:p>
    <w:p w:rsidR="00604CDC" w:rsidRPr="00B055AC" w:rsidRDefault="00C15FFC" w:rsidP="004418F1">
      <w:pPr>
        <w:pStyle w:val="SectionHeader"/>
        <w:shd w:val="clear" w:color="auto" w:fill="auto"/>
      </w:pPr>
      <w:r>
        <w:t xml:space="preserve">Quick </w:t>
      </w:r>
      <w:r w:rsidR="00D36A34" w:rsidRPr="002002B6">
        <w:t>Review</w:t>
      </w:r>
    </w:p>
    <w:p w:rsidR="00D14925" w:rsidRDefault="005E2DCB" w:rsidP="008604E2">
      <w:r w:rsidRPr="005E2DCB">
        <w:t xml:space="preserve">Postman is a powerful tool for performing integration testing with your API. It allows for repeatable, reliable tests that can be automated and used in a variety of environments and includes useful tools for persisting data and simulating how a user might </w:t>
      </w:r>
      <w:proofErr w:type="gramStart"/>
      <w:r w:rsidRPr="005E2DCB">
        <w:t>actually be</w:t>
      </w:r>
      <w:proofErr w:type="gramEnd"/>
      <w:r w:rsidRPr="005E2DCB">
        <w:t xml:space="preserve"> interacting with the system.</w:t>
      </w:r>
    </w:p>
    <w:p w:rsidR="005D5E85" w:rsidRPr="00B055AC" w:rsidRDefault="0057236B" w:rsidP="004418F1">
      <w:pPr>
        <w:pStyle w:val="SectionHeader"/>
        <w:shd w:val="clear" w:color="auto" w:fill="auto"/>
      </w:pPr>
      <w:r>
        <w:t xml:space="preserve">Lab </w:t>
      </w:r>
      <w:r w:rsidR="00D36A34" w:rsidRPr="00DF4F3F">
        <w:t>Practice</w:t>
      </w:r>
      <w:r w:rsidR="00C15FFC" w:rsidRPr="00DF4F3F">
        <w:t>s</w:t>
      </w:r>
    </w:p>
    <w:p w:rsidR="00EF4BAF" w:rsidRDefault="003443D4" w:rsidP="003443D4">
      <w:pPr>
        <w:pStyle w:val="Header2"/>
      </w:pPr>
      <w:r w:rsidRPr="003443D4">
        <w:t>Requests and responses</w:t>
      </w:r>
    </w:p>
    <w:p w:rsidR="00F12D23" w:rsidRDefault="000455B3" w:rsidP="000455B3">
      <w:r>
        <w:t xml:space="preserve">Postman is available as a native app for macOS, Windows, and Linux operating systems. To install Postman, go to the apps page </w:t>
      </w:r>
      <w:r w:rsidR="00FC7DAC">
        <w:t xml:space="preserve">available on </w:t>
      </w:r>
      <w:hyperlink r:id="rId8" w:history="1">
        <w:r w:rsidR="00FC7DAC" w:rsidRPr="00680B74">
          <w:rPr>
            <w:rStyle w:val="Hyperlink"/>
          </w:rPr>
          <w:t>https://www.getpostman.com</w:t>
        </w:r>
      </w:hyperlink>
      <w:r w:rsidR="00FC7DAC">
        <w:t xml:space="preserve"> </w:t>
      </w:r>
      <w:r>
        <w:t>and click Download for macOS / Windows / Linux depending on your platform</w:t>
      </w:r>
      <w:r w:rsidR="00F12D23">
        <w:t>.</w:t>
      </w:r>
    </w:p>
    <w:p w:rsidR="007646C7" w:rsidRPr="000D3CD9" w:rsidRDefault="007646C7" w:rsidP="000D3CD9"/>
    <w:p w:rsidR="002F6900" w:rsidRDefault="002F6900" w:rsidP="00B72ADD">
      <w:bookmarkStart w:id="0" w:name="_GoBack"/>
      <w:bookmarkEnd w:id="0"/>
    </w:p>
    <w:p w:rsidR="00203528" w:rsidRDefault="00203528" w:rsidP="007A2E11">
      <w:pPr>
        <w:pStyle w:val="Header2"/>
      </w:pPr>
    </w:p>
    <w:p w:rsidR="00203528" w:rsidRPr="00203528" w:rsidRDefault="00203528" w:rsidP="00203528"/>
    <w:p w:rsidR="006D2FF6" w:rsidRDefault="007A2E11" w:rsidP="007A2E11">
      <w:pPr>
        <w:pStyle w:val="Header2"/>
      </w:pPr>
      <w:r w:rsidRPr="007A2E11">
        <w:t xml:space="preserve">Universal Part-of-Speech </w:t>
      </w:r>
      <w:proofErr w:type="spellStart"/>
      <w:r w:rsidRPr="007A2E11">
        <w:t>Tagset</w:t>
      </w:r>
      <w:proofErr w:type="spellEnd"/>
    </w:p>
    <w:p w:rsidR="007A2E11" w:rsidRDefault="007A2E11" w:rsidP="00FA196A">
      <w:r w:rsidRPr="007A2E11">
        <w:t xml:space="preserve">Tagged corpora use many different conventions for tagging words. To help us get started, we will be looking at a simplified </w:t>
      </w:r>
      <w:proofErr w:type="spellStart"/>
      <w:r w:rsidRPr="007A2E11">
        <w:t>tagset</w:t>
      </w:r>
      <w:proofErr w:type="spellEnd"/>
      <w:r>
        <w:t>.</w:t>
      </w:r>
    </w:p>
    <w:p w:rsidR="00FA196A" w:rsidRDefault="00FA196A" w:rsidP="00FA196A"/>
    <w:p w:rsidR="00D13314" w:rsidRDefault="000A5CDC" w:rsidP="000A5CDC">
      <w:pPr>
        <w:pStyle w:val="ListParagraph"/>
        <w:numPr>
          <w:ilvl w:val="0"/>
          <w:numId w:val="14"/>
        </w:numPr>
        <w:rPr>
          <w:b/>
          <w:bCs/>
        </w:rPr>
      </w:pPr>
      <w:r w:rsidRPr="000A5CDC">
        <w:rPr>
          <w:b/>
          <w:bCs/>
        </w:rPr>
        <w:t>The Lookup Tagger</w:t>
      </w:r>
    </w:p>
    <w:p w:rsidR="00203528" w:rsidRPr="000A5CDC" w:rsidRDefault="00203528" w:rsidP="000A5CDC">
      <w:pPr>
        <w:pStyle w:val="ListParagraph"/>
        <w:numPr>
          <w:ilvl w:val="0"/>
          <w:numId w:val="14"/>
        </w:numPr>
        <w:rPr>
          <w:b/>
          <w:bCs/>
        </w:rPr>
      </w:pPr>
    </w:p>
    <w:p w:rsidR="000A5CDC" w:rsidRPr="000A5CDC" w:rsidRDefault="000A5CDC" w:rsidP="000A5CDC">
      <w:r w:rsidRPr="000A5CDC">
        <w:t xml:space="preserve">A lot of high-frequency words do not have the NN tag. Let's find the hundred most frequent words and store their most likely tag. We can then use this information as the model for a "lookup tagger" (an NLTK </w:t>
      </w:r>
      <w:r w:rsidRPr="000A5CDC">
        <w:rPr>
          <w:rStyle w:val="CodeintextChar"/>
        </w:rPr>
        <w:t>UnigramTagger</w:t>
      </w:r>
      <w:r w:rsidRPr="000A5CDC">
        <w:t>):</w:t>
      </w:r>
    </w:p>
    <w:p w:rsidR="0063699E" w:rsidRDefault="00FB5E05" w:rsidP="0063699E">
      <w:r w:rsidRPr="00FB5E05">
        <w:t>Put all this together</w:t>
      </w:r>
      <w:r>
        <w:t>:</w:t>
      </w:r>
    </w:p>
    <w:p w:rsidR="0063699E" w:rsidRDefault="0063699E" w:rsidP="0063699E"/>
    <w:p w:rsidR="0063699E" w:rsidRDefault="0063699E" w:rsidP="0063699E"/>
    <w:p w:rsidR="00FB5E05" w:rsidRDefault="00FB5E05" w:rsidP="0063699E">
      <w:r>
        <w:t xml:space="preserve"> </w:t>
      </w:r>
    </w:p>
    <w:p w:rsidR="000A5CDC" w:rsidRPr="00B055AC" w:rsidRDefault="000A5CDC" w:rsidP="000A5CDC">
      <w:pPr>
        <w:pStyle w:val="SectionHeader"/>
      </w:pPr>
      <w:r w:rsidRPr="00B055AC">
        <w:t>Exercise</w:t>
      </w:r>
      <w:r>
        <w:t>s</w:t>
      </w:r>
    </w:p>
    <w:p w:rsidR="000A5CDC" w:rsidRDefault="000A5CDC" w:rsidP="000A5CDC">
      <w:pPr>
        <w:pStyle w:val="Exercices"/>
        <w:rPr>
          <w:noProof w:val="0"/>
        </w:rPr>
      </w:pPr>
      <w:r w:rsidRPr="000A5CDC">
        <w:rPr>
          <w:noProof w:val="0"/>
        </w:rPr>
        <w:t>Search the web for "spoof newspaper headlines", to find such gems as: British Left Waffles on Falkland Islands, and Juvenile Court to Try Shooting Defendant. Manually tag these headlines to see if knowledge of the part-of-speech tags removes the ambiguity</w:t>
      </w:r>
      <w:r>
        <w:rPr>
          <w:noProof w:val="0"/>
        </w:rPr>
        <w:t>.</w:t>
      </w:r>
    </w:p>
    <w:p w:rsidR="000A5CDC" w:rsidRDefault="000A5CDC" w:rsidP="000A5CDC">
      <w:pPr>
        <w:pStyle w:val="Exercices"/>
        <w:rPr>
          <w:noProof w:val="0"/>
        </w:rPr>
      </w:pPr>
      <w:r w:rsidRPr="000A5CDC">
        <w:rPr>
          <w:noProof w:val="0"/>
        </w:rPr>
        <w:t>Tokenize and tag the following sentence: They wind back the clock, while we chase after the wind. What different pronunciations and parts of speech are involved?</w:t>
      </w:r>
    </w:p>
    <w:p w:rsidR="000A5CDC" w:rsidRDefault="000A5CDC" w:rsidP="000A5CDC">
      <w:pPr>
        <w:pStyle w:val="Exercices"/>
        <w:rPr>
          <w:noProof w:val="0"/>
        </w:rPr>
      </w:pPr>
      <w:r>
        <w:rPr>
          <w:noProof w:val="0"/>
        </w:rPr>
        <w:t>Write programs to process the Brown Corpus and find answers to the following questions:</w:t>
      </w:r>
    </w:p>
    <w:p w:rsidR="000A5CDC" w:rsidRDefault="000A5CDC" w:rsidP="00DB3AF5">
      <w:pPr>
        <w:pStyle w:val="Exercices"/>
        <w:numPr>
          <w:ilvl w:val="1"/>
          <w:numId w:val="6"/>
        </w:numPr>
        <w:spacing w:after="0"/>
        <w:ind w:left="1083" w:hanging="726"/>
        <w:rPr>
          <w:noProof w:val="0"/>
        </w:rPr>
      </w:pPr>
      <w:r>
        <w:rPr>
          <w:noProof w:val="0"/>
        </w:rPr>
        <w:lastRenderedPageBreak/>
        <w:t>Which nouns are more common in their plural form, rather than their singular form? (Only consider regular plurals, formed with the -s suffix.)</w:t>
      </w:r>
    </w:p>
    <w:p w:rsidR="000A5CDC" w:rsidRDefault="000A5CDC" w:rsidP="00DB3AF5">
      <w:pPr>
        <w:pStyle w:val="Exercices"/>
        <w:numPr>
          <w:ilvl w:val="1"/>
          <w:numId w:val="6"/>
        </w:numPr>
        <w:spacing w:after="0"/>
        <w:ind w:left="1083" w:hanging="726"/>
        <w:rPr>
          <w:noProof w:val="0"/>
        </w:rPr>
      </w:pPr>
      <w:r>
        <w:rPr>
          <w:noProof w:val="0"/>
        </w:rPr>
        <w:t>Which word has the greatest number of distinct tags? What are they, and what do they represent?</w:t>
      </w:r>
    </w:p>
    <w:p w:rsidR="000A5CDC" w:rsidRDefault="000A5CDC" w:rsidP="00DB3AF5">
      <w:pPr>
        <w:pStyle w:val="Exercices"/>
        <w:numPr>
          <w:ilvl w:val="1"/>
          <w:numId w:val="6"/>
        </w:numPr>
        <w:spacing w:after="0"/>
        <w:ind w:left="1083" w:hanging="726"/>
        <w:rPr>
          <w:noProof w:val="0"/>
        </w:rPr>
      </w:pPr>
      <w:r>
        <w:rPr>
          <w:noProof w:val="0"/>
        </w:rPr>
        <w:t>List tags in order of decreasing frequency. What do the 20 most frequent tags represent?</w:t>
      </w:r>
    </w:p>
    <w:p w:rsidR="000A5CDC" w:rsidRDefault="000A5CDC" w:rsidP="00DB3AF5">
      <w:pPr>
        <w:pStyle w:val="Exercices"/>
        <w:numPr>
          <w:ilvl w:val="1"/>
          <w:numId w:val="6"/>
        </w:numPr>
        <w:spacing w:after="0"/>
        <w:ind w:left="1083" w:hanging="726"/>
      </w:pPr>
      <w:r>
        <w:rPr>
          <w:noProof w:val="0"/>
        </w:rPr>
        <w:t>Which tags are nouns most commonly found after? What do these tags represent?</w:t>
      </w:r>
    </w:p>
    <w:sectPr w:rsidR="000A5CDC" w:rsidSect="003830CE">
      <w:headerReference w:type="default" r:id="rId9"/>
      <w:footerReference w:type="default" r:id="rId10"/>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2565" w:rsidRDefault="001E2565" w:rsidP="001C7235">
      <w:r>
        <w:separator/>
      </w:r>
    </w:p>
  </w:endnote>
  <w:endnote w:type="continuationSeparator" w:id="0">
    <w:p w:rsidR="001E2565" w:rsidRDefault="001E2565"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62A8" w:rsidRPr="000B4818" w:rsidRDefault="000B4818" w:rsidP="000B4818">
    <w:pPr>
      <w:pStyle w:val="Footer"/>
    </w:pPr>
    <w:r w:rsidRPr="000B4818">
      <w:tab/>
    </w:r>
    <w:r w:rsidR="006862A8" w:rsidRPr="000B4818">
      <w:t>201</w:t>
    </w:r>
    <w:r w:rsidR="00986821">
      <w:t>9</w:t>
    </w:r>
    <w:r w:rsidRPr="000B4818">
      <w:tab/>
    </w:r>
    <w:r>
      <w:t xml:space="preserve">Page </w:t>
    </w:r>
    <w:r>
      <w:fldChar w:fldCharType="begin"/>
    </w:r>
    <w:r>
      <w:instrText xml:space="preserve"> PAGE   \* MERGEFORMAT </w:instrText>
    </w:r>
    <w:r>
      <w:fldChar w:fldCharType="separate"/>
    </w:r>
    <w:r w:rsidR="00701488">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701488">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2565" w:rsidRDefault="001E2565" w:rsidP="001C7235">
      <w:r>
        <w:separator/>
      </w:r>
    </w:p>
  </w:footnote>
  <w:footnote w:type="continuationSeparator" w:id="0">
    <w:p w:rsidR="001E2565" w:rsidRDefault="001E2565" w:rsidP="001C7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5AC" w:rsidRPr="0063009E" w:rsidRDefault="004314DC" w:rsidP="0063009E">
    <w:pPr>
      <w:pStyle w:val="Header"/>
    </w:pPr>
    <w:r>
      <w:t>Web Application Security</w:t>
    </w:r>
    <w:r w:rsidR="0063009E" w:rsidRPr="0063009E">
      <w:t xml:space="preserve"> (</w:t>
    </w:r>
    <w:r>
      <w:t>WAS</w:t>
    </w:r>
    <w:r w:rsidR="0063009E" w:rsidRPr="0063009E">
      <w:t>)</w:t>
    </w:r>
    <w:r w:rsidR="0063009E" w:rsidRPr="0063009E">
      <w:tab/>
    </w:r>
    <w:r w:rsidRPr="004314DC">
      <w:t>Rotterdam University of Applied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FBE64F6"/>
    <w:multiLevelType w:val="hybridMultilevel"/>
    <w:tmpl w:val="43C0A71A"/>
    <w:lvl w:ilvl="0" w:tplc="185E187C">
      <w:start w:val="1"/>
      <w:numFmt w:val="bullet"/>
      <w:pStyle w:val="Header3-Bullet"/>
      <w:lvlText w:val=""/>
      <w:lvlJc w:val="left"/>
      <w:pPr>
        <w:ind w:left="717" w:hanging="360"/>
      </w:pPr>
      <w:rPr>
        <w:rFonts w:ascii="Wingdings" w:hAnsi="Wingdings"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3C32B9"/>
    <w:multiLevelType w:val="hybridMultilevel"/>
    <w:tmpl w:val="477E1CE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2325983"/>
    <w:multiLevelType w:val="hybridMultilevel"/>
    <w:tmpl w:val="98B28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25D9D"/>
    <w:multiLevelType w:val="hybridMultilevel"/>
    <w:tmpl w:val="3F924030"/>
    <w:lvl w:ilvl="0" w:tplc="08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9132A"/>
    <w:multiLevelType w:val="multilevel"/>
    <w:tmpl w:val="3E80462A"/>
    <w:lvl w:ilvl="0">
      <w:start w:val="1"/>
      <w:numFmt w:val="decimal"/>
      <w:pStyle w:val="Header1"/>
      <w:suff w:val="space"/>
      <w:lvlText w:val="Lab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7" w15:restartNumberingAfterBreak="0">
    <w:nsid w:val="50E76E00"/>
    <w:multiLevelType w:val="hybridMultilevel"/>
    <w:tmpl w:val="AA8C6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1"/>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
  </w:num>
  <w:num w:numId="13">
    <w:abstractNumId w:val="9"/>
  </w:num>
  <w:num w:numId="14">
    <w:abstractNumId w:val="3"/>
  </w:num>
  <w:num w:numId="15">
    <w:abstractNumId w:val="1"/>
  </w:num>
  <w:num w:numId="16">
    <w:abstractNumId w:val="1"/>
  </w:num>
  <w:num w:numId="17">
    <w:abstractNumId w:val="1"/>
  </w:num>
  <w:num w:numId="18">
    <w:abstractNumId w:val="1"/>
  </w:num>
  <w:num w:numId="19">
    <w:abstractNumId w:val="7"/>
  </w:num>
  <w:num w:numId="20">
    <w:abstractNumId w:val="5"/>
  </w:num>
  <w:num w:numId="21">
    <w:abstractNumId w:val="4"/>
  </w:num>
  <w:num w:numId="22">
    <w:abstractNumId w:val="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xsjAzMTY0tzC1MDFS0lEKTi0uzszPAykwrAUAveiS+SwAAAA="/>
  </w:docVars>
  <w:rsids>
    <w:rsidRoot w:val="003866A7"/>
    <w:rsid w:val="00007BED"/>
    <w:rsid w:val="00010E88"/>
    <w:rsid w:val="00017846"/>
    <w:rsid w:val="00017C98"/>
    <w:rsid w:val="00020AB9"/>
    <w:rsid w:val="00026BB8"/>
    <w:rsid w:val="000271C5"/>
    <w:rsid w:val="00032A18"/>
    <w:rsid w:val="000336A9"/>
    <w:rsid w:val="00034EB3"/>
    <w:rsid w:val="00043333"/>
    <w:rsid w:val="00045472"/>
    <w:rsid w:val="000455B3"/>
    <w:rsid w:val="000533A4"/>
    <w:rsid w:val="000549A4"/>
    <w:rsid w:val="0005724D"/>
    <w:rsid w:val="00063D63"/>
    <w:rsid w:val="00064A59"/>
    <w:rsid w:val="00080A74"/>
    <w:rsid w:val="00080DCC"/>
    <w:rsid w:val="00093A6B"/>
    <w:rsid w:val="00097A3C"/>
    <w:rsid w:val="000A12B4"/>
    <w:rsid w:val="000A1678"/>
    <w:rsid w:val="000A22E0"/>
    <w:rsid w:val="000A2F41"/>
    <w:rsid w:val="000A4D4A"/>
    <w:rsid w:val="000A5CDC"/>
    <w:rsid w:val="000A76E0"/>
    <w:rsid w:val="000B4818"/>
    <w:rsid w:val="000D3CD9"/>
    <w:rsid w:val="000E2524"/>
    <w:rsid w:val="000E7DD4"/>
    <w:rsid w:val="000F2F59"/>
    <w:rsid w:val="000F424F"/>
    <w:rsid w:val="000F4A03"/>
    <w:rsid w:val="000F5616"/>
    <w:rsid w:val="000F611A"/>
    <w:rsid w:val="00102C3D"/>
    <w:rsid w:val="001147AC"/>
    <w:rsid w:val="00116397"/>
    <w:rsid w:val="001201B2"/>
    <w:rsid w:val="001269CA"/>
    <w:rsid w:val="00137B52"/>
    <w:rsid w:val="00143DF1"/>
    <w:rsid w:val="00145F6B"/>
    <w:rsid w:val="001512C8"/>
    <w:rsid w:val="00155F0C"/>
    <w:rsid w:val="001611DC"/>
    <w:rsid w:val="001725BD"/>
    <w:rsid w:val="00175B26"/>
    <w:rsid w:val="00184432"/>
    <w:rsid w:val="0019095A"/>
    <w:rsid w:val="00195201"/>
    <w:rsid w:val="001B15ED"/>
    <w:rsid w:val="001C3D9D"/>
    <w:rsid w:val="001C46CB"/>
    <w:rsid w:val="001C7235"/>
    <w:rsid w:val="001D0230"/>
    <w:rsid w:val="001D7C8F"/>
    <w:rsid w:val="001E2565"/>
    <w:rsid w:val="001E3DA0"/>
    <w:rsid w:val="001F1A2A"/>
    <w:rsid w:val="002002B6"/>
    <w:rsid w:val="00203528"/>
    <w:rsid w:val="00215943"/>
    <w:rsid w:val="00224FBB"/>
    <w:rsid w:val="00227F8F"/>
    <w:rsid w:val="00232E78"/>
    <w:rsid w:val="00236270"/>
    <w:rsid w:val="00241734"/>
    <w:rsid w:val="00250E40"/>
    <w:rsid w:val="00251E1E"/>
    <w:rsid w:val="00255155"/>
    <w:rsid w:val="0026172B"/>
    <w:rsid w:val="002706A5"/>
    <w:rsid w:val="00274A0E"/>
    <w:rsid w:val="002760E3"/>
    <w:rsid w:val="00282060"/>
    <w:rsid w:val="0028719C"/>
    <w:rsid w:val="00292C14"/>
    <w:rsid w:val="00292F27"/>
    <w:rsid w:val="002A13F7"/>
    <w:rsid w:val="002A19A9"/>
    <w:rsid w:val="002A2B89"/>
    <w:rsid w:val="002B662C"/>
    <w:rsid w:val="002C2B15"/>
    <w:rsid w:val="002C6953"/>
    <w:rsid w:val="002D5461"/>
    <w:rsid w:val="002E45C9"/>
    <w:rsid w:val="002F2D10"/>
    <w:rsid w:val="002F3218"/>
    <w:rsid w:val="002F6900"/>
    <w:rsid w:val="00311D30"/>
    <w:rsid w:val="003132CB"/>
    <w:rsid w:val="0032084F"/>
    <w:rsid w:val="00321158"/>
    <w:rsid w:val="003223C0"/>
    <w:rsid w:val="003331B5"/>
    <w:rsid w:val="003374B8"/>
    <w:rsid w:val="003408AB"/>
    <w:rsid w:val="003408D0"/>
    <w:rsid w:val="003436D4"/>
    <w:rsid w:val="003443D4"/>
    <w:rsid w:val="00351033"/>
    <w:rsid w:val="003830CE"/>
    <w:rsid w:val="00385F18"/>
    <w:rsid w:val="003866A7"/>
    <w:rsid w:val="00395333"/>
    <w:rsid w:val="00397E66"/>
    <w:rsid w:val="003A4BEE"/>
    <w:rsid w:val="003A6142"/>
    <w:rsid w:val="003C26DF"/>
    <w:rsid w:val="003C2CAA"/>
    <w:rsid w:val="003D0A01"/>
    <w:rsid w:val="003D0FFF"/>
    <w:rsid w:val="003E2364"/>
    <w:rsid w:val="00400CB3"/>
    <w:rsid w:val="004037DE"/>
    <w:rsid w:val="00405A76"/>
    <w:rsid w:val="00410253"/>
    <w:rsid w:val="00416BD1"/>
    <w:rsid w:val="00422FAB"/>
    <w:rsid w:val="00425D04"/>
    <w:rsid w:val="00427B60"/>
    <w:rsid w:val="004314DC"/>
    <w:rsid w:val="004418F1"/>
    <w:rsid w:val="00467242"/>
    <w:rsid w:val="00493E2E"/>
    <w:rsid w:val="004957C3"/>
    <w:rsid w:val="00497CB9"/>
    <w:rsid w:val="004B5CDF"/>
    <w:rsid w:val="004C1483"/>
    <w:rsid w:val="004C4FC1"/>
    <w:rsid w:val="004C7DA7"/>
    <w:rsid w:val="004D2D4F"/>
    <w:rsid w:val="004D6C31"/>
    <w:rsid w:val="004E2057"/>
    <w:rsid w:val="004E5D3A"/>
    <w:rsid w:val="004E66D2"/>
    <w:rsid w:val="004F7486"/>
    <w:rsid w:val="005061D9"/>
    <w:rsid w:val="0050710E"/>
    <w:rsid w:val="00510DDE"/>
    <w:rsid w:val="00514663"/>
    <w:rsid w:val="00516B4C"/>
    <w:rsid w:val="00525487"/>
    <w:rsid w:val="00537DEA"/>
    <w:rsid w:val="00541285"/>
    <w:rsid w:val="00560419"/>
    <w:rsid w:val="00563AB5"/>
    <w:rsid w:val="005712BF"/>
    <w:rsid w:val="0057236B"/>
    <w:rsid w:val="005736A5"/>
    <w:rsid w:val="005747BC"/>
    <w:rsid w:val="00577905"/>
    <w:rsid w:val="00580B2D"/>
    <w:rsid w:val="005907E2"/>
    <w:rsid w:val="005A126E"/>
    <w:rsid w:val="005A219C"/>
    <w:rsid w:val="005A3294"/>
    <w:rsid w:val="005B57AD"/>
    <w:rsid w:val="005B5B9F"/>
    <w:rsid w:val="005C39E6"/>
    <w:rsid w:val="005C7B05"/>
    <w:rsid w:val="005D1742"/>
    <w:rsid w:val="005D3C04"/>
    <w:rsid w:val="005D5E85"/>
    <w:rsid w:val="005E2DCB"/>
    <w:rsid w:val="00604CDC"/>
    <w:rsid w:val="00605AEF"/>
    <w:rsid w:val="00606E29"/>
    <w:rsid w:val="00621726"/>
    <w:rsid w:val="00622442"/>
    <w:rsid w:val="0062480A"/>
    <w:rsid w:val="0063009E"/>
    <w:rsid w:val="00631B98"/>
    <w:rsid w:val="006320F9"/>
    <w:rsid w:val="0063699E"/>
    <w:rsid w:val="006469A1"/>
    <w:rsid w:val="0065101C"/>
    <w:rsid w:val="00651261"/>
    <w:rsid w:val="006513BD"/>
    <w:rsid w:val="00653543"/>
    <w:rsid w:val="00656ACA"/>
    <w:rsid w:val="00657324"/>
    <w:rsid w:val="00667D8C"/>
    <w:rsid w:val="00676B5D"/>
    <w:rsid w:val="00683391"/>
    <w:rsid w:val="00684872"/>
    <w:rsid w:val="00684BA6"/>
    <w:rsid w:val="006862A8"/>
    <w:rsid w:val="00693823"/>
    <w:rsid w:val="006A1926"/>
    <w:rsid w:val="006A3047"/>
    <w:rsid w:val="006B1553"/>
    <w:rsid w:val="006B1C97"/>
    <w:rsid w:val="006D2FF6"/>
    <w:rsid w:val="006D7F64"/>
    <w:rsid w:val="006E103D"/>
    <w:rsid w:val="006E74E6"/>
    <w:rsid w:val="006F1BE5"/>
    <w:rsid w:val="00700773"/>
    <w:rsid w:val="00701488"/>
    <w:rsid w:val="00703EF7"/>
    <w:rsid w:val="00704794"/>
    <w:rsid w:val="00710CA0"/>
    <w:rsid w:val="0071645B"/>
    <w:rsid w:val="007167F7"/>
    <w:rsid w:val="0072065A"/>
    <w:rsid w:val="007311F9"/>
    <w:rsid w:val="007317CA"/>
    <w:rsid w:val="00732336"/>
    <w:rsid w:val="0074156C"/>
    <w:rsid w:val="00742EBD"/>
    <w:rsid w:val="00747F70"/>
    <w:rsid w:val="00754D39"/>
    <w:rsid w:val="00762164"/>
    <w:rsid w:val="007646C7"/>
    <w:rsid w:val="00773A2D"/>
    <w:rsid w:val="00774F18"/>
    <w:rsid w:val="00776A80"/>
    <w:rsid w:val="00777673"/>
    <w:rsid w:val="007810CB"/>
    <w:rsid w:val="0078286B"/>
    <w:rsid w:val="00782D58"/>
    <w:rsid w:val="0078338B"/>
    <w:rsid w:val="007A2E11"/>
    <w:rsid w:val="007A768F"/>
    <w:rsid w:val="007B58F8"/>
    <w:rsid w:val="007B5907"/>
    <w:rsid w:val="007B7555"/>
    <w:rsid w:val="007C0FAD"/>
    <w:rsid w:val="007C1288"/>
    <w:rsid w:val="007C261F"/>
    <w:rsid w:val="007C5643"/>
    <w:rsid w:val="007C7B08"/>
    <w:rsid w:val="007D0460"/>
    <w:rsid w:val="007E55F5"/>
    <w:rsid w:val="007F273C"/>
    <w:rsid w:val="007F798D"/>
    <w:rsid w:val="007F7C25"/>
    <w:rsid w:val="008115D3"/>
    <w:rsid w:val="008142D6"/>
    <w:rsid w:val="00817737"/>
    <w:rsid w:val="008246D2"/>
    <w:rsid w:val="00834070"/>
    <w:rsid w:val="0083407C"/>
    <w:rsid w:val="008419A9"/>
    <w:rsid w:val="00857FAD"/>
    <w:rsid w:val="008604E2"/>
    <w:rsid w:val="008666A4"/>
    <w:rsid w:val="008723E6"/>
    <w:rsid w:val="00872593"/>
    <w:rsid w:val="0087394B"/>
    <w:rsid w:val="008750D1"/>
    <w:rsid w:val="008831F8"/>
    <w:rsid w:val="0088528B"/>
    <w:rsid w:val="00886B0E"/>
    <w:rsid w:val="008A042D"/>
    <w:rsid w:val="008A30E9"/>
    <w:rsid w:val="008A7672"/>
    <w:rsid w:val="008C1151"/>
    <w:rsid w:val="008C3A43"/>
    <w:rsid w:val="008C3B7C"/>
    <w:rsid w:val="008D6E9F"/>
    <w:rsid w:val="008E5FD0"/>
    <w:rsid w:val="008E68D4"/>
    <w:rsid w:val="008F1746"/>
    <w:rsid w:val="008F5431"/>
    <w:rsid w:val="00903AB7"/>
    <w:rsid w:val="009076B3"/>
    <w:rsid w:val="009122C1"/>
    <w:rsid w:val="00931B95"/>
    <w:rsid w:val="009337E7"/>
    <w:rsid w:val="00963C2D"/>
    <w:rsid w:val="00975503"/>
    <w:rsid w:val="0097587C"/>
    <w:rsid w:val="009801AE"/>
    <w:rsid w:val="00983102"/>
    <w:rsid w:val="00984343"/>
    <w:rsid w:val="0098490F"/>
    <w:rsid w:val="00985352"/>
    <w:rsid w:val="00986821"/>
    <w:rsid w:val="00986CCF"/>
    <w:rsid w:val="00992391"/>
    <w:rsid w:val="009A36AB"/>
    <w:rsid w:val="009A3A21"/>
    <w:rsid w:val="009A5838"/>
    <w:rsid w:val="009B2429"/>
    <w:rsid w:val="009C42B6"/>
    <w:rsid w:val="009C4ABF"/>
    <w:rsid w:val="009D2641"/>
    <w:rsid w:val="009D4012"/>
    <w:rsid w:val="009E134E"/>
    <w:rsid w:val="009E4CF8"/>
    <w:rsid w:val="009F3611"/>
    <w:rsid w:val="009F5593"/>
    <w:rsid w:val="009F6812"/>
    <w:rsid w:val="00A10390"/>
    <w:rsid w:val="00A26761"/>
    <w:rsid w:val="00A26EC3"/>
    <w:rsid w:val="00A3303D"/>
    <w:rsid w:val="00A34926"/>
    <w:rsid w:val="00A36383"/>
    <w:rsid w:val="00A40FAE"/>
    <w:rsid w:val="00A54DF6"/>
    <w:rsid w:val="00A62E0C"/>
    <w:rsid w:val="00A76C73"/>
    <w:rsid w:val="00A83CEE"/>
    <w:rsid w:val="00A868D1"/>
    <w:rsid w:val="00A974CA"/>
    <w:rsid w:val="00AA142E"/>
    <w:rsid w:val="00AA53F8"/>
    <w:rsid w:val="00AB3431"/>
    <w:rsid w:val="00AE35E6"/>
    <w:rsid w:val="00AF20A6"/>
    <w:rsid w:val="00AF5398"/>
    <w:rsid w:val="00B055AC"/>
    <w:rsid w:val="00B1613C"/>
    <w:rsid w:val="00B3745A"/>
    <w:rsid w:val="00B46DF8"/>
    <w:rsid w:val="00B57FDB"/>
    <w:rsid w:val="00B62885"/>
    <w:rsid w:val="00B66CEE"/>
    <w:rsid w:val="00B6759B"/>
    <w:rsid w:val="00B720E9"/>
    <w:rsid w:val="00B72ADD"/>
    <w:rsid w:val="00B749C4"/>
    <w:rsid w:val="00B76158"/>
    <w:rsid w:val="00B82B5E"/>
    <w:rsid w:val="00B853AC"/>
    <w:rsid w:val="00B9339A"/>
    <w:rsid w:val="00B96D43"/>
    <w:rsid w:val="00BB7414"/>
    <w:rsid w:val="00BC3605"/>
    <w:rsid w:val="00BD0403"/>
    <w:rsid w:val="00BD2E46"/>
    <w:rsid w:val="00BE028A"/>
    <w:rsid w:val="00BE6B9B"/>
    <w:rsid w:val="00C019DB"/>
    <w:rsid w:val="00C06271"/>
    <w:rsid w:val="00C06CC6"/>
    <w:rsid w:val="00C12265"/>
    <w:rsid w:val="00C15FFC"/>
    <w:rsid w:val="00C5574C"/>
    <w:rsid w:val="00C66202"/>
    <w:rsid w:val="00C663EB"/>
    <w:rsid w:val="00C669F0"/>
    <w:rsid w:val="00C676A4"/>
    <w:rsid w:val="00C67FA0"/>
    <w:rsid w:val="00C7035A"/>
    <w:rsid w:val="00C72653"/>
    <w:rsid w:val="00C73CBC"/>
    <w:rsid w:val="00C840F0"/>
    <w:rsid w:val="00C96DB5"/>
    <w:rsid w:val="00CA03EE"/>
    <w:rsid w:val="00CB0655"/>
    <w:rsid w:val="00CB6884"/>
    <w:rsid w:val="00CB7666"/>
    <w:rsid w:val="00CC5C3C"/>
    <w:rsid w:val="00CC6F99"/>
    <w:rsid w:val="00CD4ED0"/>
    <w:rsid w:val="00CD65A3"/>
    <w:rsid w:val="00CD6AFC"/>
    <w:rsid w:val="00CF03BF"/>
    <w:rsid w:val="00CF2DE9"/>
    <w:rsid w:val="00D00B87"/>
    <w:rsid w:val="00D02D35"/>
    <w:rsid w:val="00D063E6"/>
    <w:rsid w:val="00D105F4"/>
    <w:rsid w:val="00D10E38"/>
    <w:rsid w:val="00D13314"/>
    <w:rsid w:val="00D14925"/>
    <w:rsid w:val="00D24E85"/>
    <w:rsid w:val="00D36A34"/>
    <w:rsid w:val="00D47DD0"/>
    <w:rsid w:val="00D60D42"/>
    <w:rsid w:val="00D702EE"/>
    <w:rsid w:val="00D70BDC"/>
    <w:rsid w:val="00D73182"/>
    <w:rsid w:val="00D73DE1"/>
    <w:rsid w:val="00D86545"/>
    <w:rsid w:val="00D966E3"/>
    <w:rsid w:val="00DA1547"/>
    <w:rsid w:val="00DB3AF5"/>
    <w:rsid w:val="00DB5BFB"/>
    <w:rsid w:val="00DC40A3"/>
    <w:rsid w:val="00DC6FAB"/>
    <w:rsid w:val="00DD4835"/>
    <w:rsid w:val="00DE7B28"/>
    <w:rsid w:val="00DF4F3F"/>
    <w:rsid w:val="00E042F6"/>
    <w:rsid w:val="00E1226F"/>
    <w:rsid w:val="00E262D9"/>
    <w:rsid w:val="00E27784"/>
    <w:rsid w:val="00E3478D"/>
    <w:rsid w:val="00E45076"/>
    <w:rsid w:val="00E50107"/>
    <w:rsid w:val="00E606A8"/>
    <w:rsid w:val="00E72A07"/>
    <w:rsid w:val="00E74E61"/>
    <w:rsid w:val="00E81A38"/>
    <w:rsid w:val="00E82626"/>
    <w:rsid w:val="00E9162F"/>
    <w:rsid w:val="00EB33A9"/>
    <w:rsid w:val="00EB48E0"/>
    <w:rsid w:val="00EC625F"/>
    <w:rsid w:val="00ED0BDA"/>
    <w:rsid w:val="00EE2CF6"/>
    <w:rsid w:val="00EF4750"/>
    <w:rsid w:val="00EF47C9"/>
    <w:rsid w:val="00EF4BAF"/>
    <w:rsid w:val="00F03FEF"/>
    <w:rsid w:val="00F117AC"/>
    <w:rsid w:val="00F12D23"/>
    <w:rsid w:val="00F27F50"/>
    <w:rsid w:val="00F328A5"/>
    <w:rsid w:val="00F357B5"/>
    <w:rsid w:val="00F36C1F"/>
    <w:rsid w:val="00F46E95"/>
    <w:rsid w:val="00F479D2"/>
    <w:rsid w:val="00F61D28"/>
    <w:rsid w:val="00F70201"/>
    <w:rsid w:val="00F702F3"/>
    <w:rsid w:val="00F767D1"/>
    <w:rsid w:val="00F8034C"/>
    <w:rsid w:val="00F91327"/>
    <w:rsid w:val="00FA196A"/>
    <w:rsid w:val="00FA6ED5"/>
    <w:rsid w:val="00FB15A3"/>
    <w:rsid w:val="00FB2DCB"/>
    <w:rsid w:val="00FB5E05"/>
    <w:rsid w:val="00FB7E8F"/>
    <w:rsid w:val="00FC054D"/>
    <w:rsid w:val="00FC5C86"/>
    <w:rsid w:val="00FC7DAC"/>
    <w:rsid w:val="00FE0258"/>
    <w:rsid w:val="00FE22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F562B"/>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table" w:styleId="TableGrid">
    <w:name w:val="Table Grid"/>
    <w:basedOn w:val="TableNormal"/>
    <w:uiPriority w:val="39"/>
    <w:rsid w:val="007A2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50D1"/>
    <w:rPr>
      <w:color w:val="808080"/>
      <w:shd w:val="clear" w:color="auto" w:fill="E6E6E6"/>
    </w:rPr>
  </w:style>
  <w:style w:type="paragraph" w:customStyle="1" w:styleId="Header3-Bullet">
    <w:name w:val="Header 3 - Bullet"/>
    <w:qFormat/>
    <w:rsid w:val="00C96DB5"/>
    <w:pPr>
      <w:numPr>
        <w:numId w:val="15"/>
      </w:numPr>
      <w:spacing w:before="120" w:after="120"/>
      <w:ind w:left="357" w:hanging="357"/>
      <w:jc w:val="left"/>
    </w:pPr>
    <w:rPr>
      <w:rFonts w:asciiTheme="majorBidi" w:hAnsiTheme="majorBidi" w:cstheme="majorBidi"/>
      <w:b/>
      <w:bCs/>
      <w:sz w:val="20"/>
      <w:szCs w:val="20"/>
      <w:lang w:eastAsia="en-GB"/>
    </w:rPr>
  </w:style>
  <w:style w:type="paragraph" w:customStyle="1" w:styleId="Figures">
    <w:name w:val="Figures"/>
    <w:qFormat/>
    <w:rsid w:val="00C12265"/>
    <w:pPr>
      <w:spacing w:before="120" w:after="240"/>
    </w:pPr>
    <w:rPr>
      <w:rFonts w:asciiTheme="majorBidi" w:hAnsiTheme="majorBidi" w:cstheme="majorBidi"/>
      <w:noProof/>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978791">
      <w:bodyDiv w:val="1"/>
      <w:marLeft w:val="0"/>
      <w:marRight w:val="0"/>
      <w:marTop w:val="0"/>
      <w:marBottom w:val="0"/>
      <w:divBdr>
        <w:top w:val="none" w:sz="0" w:space="0" w:color="auto"/>
        <w:left w:val="none" w:sz="0" w:space="0" w:color="auto"/>
        <w:bottom w:val="none" w:sz="0" w:space="0" w:color="auto"/>
        <w:right w:val="none" w:sz="0" w:space="0" w:color="auto"/>
      </w:divBdr>
    </w:div>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1024135989">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tpostma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B63F8-231C-48AE-BB6A-466CCDC23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6</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Basharirad, B. (Babak)</cp:lastModifiedBy>
  <cp:revision>357</cp:revision>
  <dcterms:created xsi:type="dcterms:W3CDTF">2017-06-10T12:29:00Z</dcterms:created>
  <dcterms:modified xsi:type="dcterms:W3CDTF">2018-12-26T12:50:00Z</dcterms:modified>
</cp:coreProperties>
</file>